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Cleaning &amp; Exploration</w:t>
      </w:r>
    </w:p>
    <w:p>
      <w:pPr>
        <w:pStyle w:val="Subtitle"/>
      </w:pPr>
      <w:r>
        <w:t xml:space="preserve">Preparing and Preprocessing the Job Market Dataset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3" w:name="import-data"/>
    <w:p>
      <w:pPr>
        <w:pStyle w:val="Heading1"/>
      </w:pPr>
      <w:r>
        <w:t xml:space="preserve">Import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os, missingn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sno,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CSV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(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PATH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))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sv_path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lightcast_job_postings.csv not fou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, low_mem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 dataset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INDUST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CS_2022_6_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f.get(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pd.Series([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lary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M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ARY_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Y_RATE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df[c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lary_candidat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),</w:t>
      </w:r>
      <w:r>
        <w:br/>
      </w:r>
      <w:r>
        <w:rPr>
          <w:rStyle w:val="NormalTok"/>
        </w:rPr>
        <w:t xml:space="preserve">    pd.Series([np.nan]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s unused cols</w:t>
      </w:r>
      <w:r>
        <w:br/>
      </w:r>
      <w:r>
        <w:rPr>
          <w:rStyle w:val="NormalTok"/>
        </w:rPr>
        <w:t xml:space="preserve">columns_to_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_UPDATED_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PLICA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E_UR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E_SOURCES_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LE_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3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4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5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_2022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3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_2022_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4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CS_2022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C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3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_5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2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4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P6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CAREE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CAREER_AREA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SPECIALIZED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OCCUPATIO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OCCUPATION_GROUP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OCCUPAT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OCCUPATION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OCCUPATION_GROUP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CAREE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V6_CAREER_AREA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20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ET_2019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rop_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_to_drop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rop_existing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ing columns (first 30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.columns)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handle missing vals</w:t>
      </w:r>
      <w:r>
        <w:br/>
      </w:r>
      <w:r>
        <w:rPr>
          <w:rStyle w:val="NormalTok"/>
        </w:rPr>
        <w:t xml:space="preserve">msno.heatmap(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Missing Values Heat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df.dropna(thres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"SALARY_DISPLAY"</w:t>
      </w:r>
      <w:r>
        <w:rPr>
          <w:rStyle w:val="NormalTok"/>
        </w:rPr>
        <w:t xml:space="preserve">].median()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df[col].fillna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all duplicates</w:t>
      </w:r>
      <w:r>
        <w:br/>
      </w:r>
      <w:r>
        <w:rPr>
          <w:rStyle w:val="NormalTok"/>
        </w:rPr>
        <w:t xml:space="preserve">subse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set_cols:</w:t>
      </w:r>
      <w:r>
        <w:br/>
      </w:r>
      <w:r>
        <w:rPr>
          <w:rStyle w:val="NormalTok"/>
        </w:rPr>
        <w:t xml:space="preserve">    bef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df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_cols, 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mov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f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uplicates u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set_col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  <w:r>
        <w:br/>
      </w: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_cleaning_files/figure-docx/cell-2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5967/3461735379.py:61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Exploration</dc:title>
  <dc:creator>Connor Coulter; Wei Wang; Balqis Bevi Abdul Hannan Kanaga</dc:creator>
  <cp:keywords/>
  <dcterms:created xsi:type="dcterms:W3CDTF">2025-09-21T11:21:54Z</dcterms:created>
  <dcterms:modified xsi:type="dcterms:W3CDTF">2025-09-21T11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Preparing and Preprocessing the Job Market Dataset</vt:lpwstr>
  </property>
  <property fmtid="{D5CDD505-2E9C-101B-9397-08002B2CF9AE}" pid="16" name="toc-title">
    <vt:lpwstr>Table of contents</vt:lpwstr>
  </property>
</Properties>
</file>